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4bc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8389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2373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14ad14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